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3DFDAD" w14:textId="77777777" w:rsidR="00284377" w:rsidRDefault="000E02B2">
      <w:pPr>
        <w:pStyle w:val="Title"/>
      </w:pPr>
      <w:r>
        <w:t>Lab_2_Worksheet</w:t>
      </w:r>
    </w:p>
    <w:p w14:paraId="653979BD" w14:textId="77777777" w:rsidR="00284377" w:rsidRDefault="000E02B2">
      <w:pPr>
        <w:pStyle w:val="Author"/>
      </w:pPr>
      <w:r>
        <w:t>Eric Huber</w:t>
      </w:r>
    </w:p>
    <w:p w14:paraId="690021B9" w14:textId="77777777" w:rsidR="00284377" w:rsidRDefault="000E02B2">
      <w:pPr>
        <w:pStyle w:val="Date"/>
      </w:pPr>
      <w:r>
        <w:t>02/02/2022</w:t>
      </w:r>
    </w:p>
    <w:p w14:paraId="451AAB2C" w14:textId="77777777" w:rsidR="00284377" w:rsidRDefault="000E02B2">
      <w:pPr>
        <w:pStyle w:val="Heading2"/>
      </w:pPr>
      <w:bookmarkStart w:id="0" w:name="question-1"/>
      <w:r>
        <w:t>Question 1:</w:t>
      </w:r>
    </w:p>
    <w:p w14:paraId="2B257F38" w14:textId="77777777" w:rsidR="00284377" w:rsidRDefault="000E02B2">
      <w:pPr>
        <w:pStyle w:val="SourceCode"/>
      </w:pPr>
      <w:r>
        <w:rPr>
          <w:rStyle w:val="NormalTok"/>
        </w:rPr>
        <w:t xml:space="preserve">Fda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FlowerData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data</w:t>
      </w:r>
    </w:p>
    <w:p w14:paraId="588E3EB7" w14:textId="77777777" w:rsidR="00284377" w:rsidRDefault="000E02B2">
      <w:pPr>
        <w:pStyle w:val="SourceCode"/>
      </w:pPr>
      <w:r>
        <w:rPr>
          <w:rStyle w:val="VerbatimChar"/>
        </w:rPr>
        <w:t>##    Individual Age..days. Height..cm. Colour</w:t>
      </w:r>
      <w:r>
        <w:br/>
      </w:r>
      <w:r>
        <w:rPr>
          <w:rStyle w:val="VerbatimChar"/>
        </w:rPr>
        <w:t>## 1           a         31         5.0 purple</w:t>
      </w:r>
      <w:r>
        <w:br/>
      </w:r>
      <w:r>
        <w:rPr>
          <w:rStyle w:val="VerbatimChar"/>
        </w:rPr>
        <w:t>## 2           b         48        16.0 yellow</w:t>
      </w:r>
      <w:r>
        <w:br/>
      </w:r>
      <w:r>
        <w:rPr>
          <w:rStyle w:val="VerbatimChar"/>
        </w:rPr>
        <w:t>## 3           c         39        12.5    red</w:t>
      </w:r>
      <w:r>
        <w:br/>
      </w:r>
      <w:r>
        <w:rPr>
          <w:rStyle w:val="VerbatimChar"/>
        </w:rPr>
        <w:t>## 4           d         29         6.0    red</w:t>
      </w:r>
      <w:r>
        <w:br/>
      </w:r>
      <w:r>
        <w:rPr>
          <w:rStyle w:val="VerbatimChar"/>
        </w:rPr>
        <w:t>## 5           e         32         4.0    red</w:t>
      </w:r>
      <w:r>
        <w:br/>
      </w:r>
      <w:r>
        <w:rPr>
          <w:rStyle w:val="VerbatimChar"/>
        </w:rPr>
        <w:t>## 6           f         37         7.0 yellow</w:t>
      </w:r>
      <w:r>
        <w:br/>
      </w:r>
      <w:r>
        <w:rPr>
          <w:rStyle w:val="VerbatimChar"/>
        </w:rPr>
        <w:t xml:space="preserve">## 7           g     </w:t>
      </w:r>
      <w:r>
        <w:rPr>
          <w:rStyle w:val="VerbatimChar"/>
        </w:rPr>
        <w:t xml:space="preserve">    37         8.0 yellow</w:t>
      </w:r>
      <w:r>
        <w:br/>
      </w:r>
      <w:r>
        <w:rPr>
          <w:rStyle w:val="VerbatimChar"/>
        </w:rPr>
        <w:t>## 8           h         26         5.5 yellow</w:t>
      </w:r>
      <w:r>
        <w:br/>
      </w:r>
      <w:r>
        <w:rPr>
          <w:rStyle w:val="VerbatimChar"/>
        </w:rPr>
        <w:t>## 9           i         41        10.0 purple</w:t>
      </w:r>
      <w:r>
        <w:br/>
      </w:r>
      <w:r>
        <w:rPr>
          <w:rStyle w:val="VerbatimChar"/>
        </w:rPr>
        <w:t>## 10          j         34         8.5 purple</w:t>
      </w:r>
      <w:r>
        <w:br/>
      </w:r>
      <w:r>
        <w:rPr>
          <w:rStyle w:val="VerbatimChar"/>
        </w:rPr>
        <w:t>## 11          k         38        12.0     pr</w:t>
      </w:r>
      <w:r>
        <w:br/>
      </w:r>
      <w:r>
        <w:rPr>
          <w:rStyle w:val="VerbatimChar"/>
        </w:rPr>
        <w:t>## 12          l         40        18.0 ye</w:t>
      </w:r>
      <w:r>
        <w:rPr>
          <w:rStyle w:val="VerbatimChar"/>
        </w:rPr>
        <w:t>llow</w:t>
      </w:r>
      <w:r>
        <w:br/>
      </w:r>
      <w:r>
        <w:rPr>
          <w:rStyle w:val="VerbatimChar"/>
        </w:rPr>
        <w:t>## 13                    45        16.0 yellow</w:t>
      </w:r>
      <w:r>
        <w:br/>
      </w:r>
      <w:r>
        <w:rPr>
          <w:rStyle w:val="VerbatimChar"/>
        </w:rPr>
        <w:t>## 14          n         40        12.5 yellow</w:t>
      </w:r>
      <w:r>
        <w:br/>
      </w:r>
      <w:r>
        <w:rPr>
          <w:rStyle w:val="VerbatimChar"/>
        </w:rPr>
        <w:t>## 15          o         43         9.5    red</w:t>
      </w:r>
      <w:r>
        <w:br/>
      </w:r>
      <w:r>
        <w:rPr>
          <w:rStyle w:val="VerbatimChar"/>
        </w:rPr>
        <w:t>## 16          p         33         7.0 yellow</w:t>
      </w:r>
      <w:r>
        <w:br/>
      </w:r>
      <w:r>
        <w:rPr>
          <w:rStyle w:val="VerbatimChar"/>
        </w:rPr>
        <w:t>## 17          q         35         6.0 yellow</w:t>
      </w:r>
      <w:r>
        <w:br/>
      </w:r>
      <w:r>
        <w:rPr>
          <w:rStyle w:val="VerbatimChar"/>
        </w:rPr>
        <w:t>## 18          r</w:t>
      </w:r>
      <w:r>
        <w:rPr>
          <w:rStyle w:val="VerbatimChar"/>
        </w:rPr>
        <w:t xml:space="preserve">         39         6.5 yellow</w:t>
      </w:r>
      <w:r>
        <w:br/>
      </w:r>
      <w:r>
        <w:rPr>
          <w:rStyle w:val="VerbatimChar"/>
        </w:rPr>
        <w:t>## 19          s         37        12.5    red</w:t>
      </w:r>
      <w:r>
        <w:br/>
      </w:r>
      <w:r>
        <w:rPr>
          <w:rStyle w:val="VerbatimChar"/>
        </w:rPr>
        <w:t>## 20          t         32        13.0 purple</w:t>
      </w:r>
      <w:r>
        <w:br/>
      </w:r>
      <w:r>
        <w:rPr>
          <w:rStyle w:val="VerbatimChar"/>
        </w:rPr>
        <w:t>## 21          u         31        10.5 yellow</w:t>
      </w:r>
      <w:r>
        <w:br/>
      </w:r>
      <w:r>
        <w:rPr>
          <w:rStyle w:val="VerbatimChar"/>
        </w:rPr>
        <w:t>## 22          v         36        11.0    red</w:t>
      </w:r>
      <w:r>
        <w:br/>
      </w:r>
      <w:r>
        <w:rPr>
          <w:rStyle w:val="VerbatimChar"/>
        </w:rPr>
        <w:t>## 23          w         41        17</w:t>
      </w:r>
      <w:r>
        <w:rPr>
          <w:rStyle w:val="VerbatimChar"/>
        </w:rPr>
        <w:t>.0    red</w:t>
      </w:r>
      <w:r>
        <w:br/>
      </w:r>
      <w:r>
        <w:rPr>
          <w:rStyle w:val="VerbatimChar"/>
        </w:rPr>
        <w:t>## 24          x         39        15.5 yellow</w:t>
      </w:r>
      <w:r>
        <w:br/>
      </w:r>
      <w:r>
        <w:rPr>
          <w:rStyle w:val="VerbatimChar"/>
        </w:rPr>
        <w:t>## 25          y         31         9.5 yellow</w:t>
      </w:r>
      <w:r>
        <w:br/>
      </w:r>
      <w:r>
        <w:rPr>
          <w:rStyle w:val="VerbatimChar"/>
        </w:rPr>
        <w:t>## 26          z         33        10.0 yellow</w:t>
      </w:r>
      <w:r>
        <w:br/>
      </w:r>
      <w:r>
        <w:rPr>
          <w:rStyle w:val="VerbatimChar"/>
        </w:rPr>
        <w:t>## 27         aa         33        11.0 yellow</w:t>
      </w:r>
      <w:r>
        <w:br/>
      </w:r>
      <w:r>
        <w:rPr>
          <w:rStyle w:val="VerbatimChar"/>
        </w:rPr>
        <w:t>## 28         bb         28         5.5    red</w:t>
      </w:r>
      <w:r>
        <w:br/>
      </w:r>
      <w:r>
        <w:rPr>
          <w:rStyle w:val="VerbatimChar"/>
        </w:rPr>
        <w:t xml:space="preserve">## 29      </w:t>
      </w:r>
      <w:r>
        <w:rPr>
          <w:rStyle w:val="VerbatimChar"/>
        </w:rPr>
        <w:t xml:space="preserve">   cc         35        13.5    red</w:t>
      </w:r>
      <w:r>
        <w:br/>
      </w:r>
      <w:r>
        <w:rPr>
          <w:rStyle w:val="VerbatimChar"/>
        </w:rPr>
        <w:t>## 30         dd         37        16.0 yellow</w:t>
      </w:r>
      <w:r>
        <w:br/>
      </w:r>
      <w:r>
        <w:rPr>
          <w:rStyle w:val="VerbatimChar"/>
        </w:rPr>
        <w:t>## 31         ee         42        14.0    red</w:t>
      </w:r>
      <w:r>
        <w:br/>
      </w:r>
      <w:r>
        <w:rPr>
          <w:rStyle w:val="VerbatimChar"/>
        </w:rPr>
        <w:t>## 32         ff         45        17.0    red</w:t>
      </w:r>
      <w:r>
        <w:br/>
      </w:r>
      <w:r>
        <w:rPr>
          <w:rStyle w:val="VerbatimChar"/>
        </w:rPr>
        <w:t>## 33         gg         37        16.5    red</w:t>
      </w:r>
      <w:r>
        <w:br/>
      </w:r>
      <w:r>
        <w:rPr>
          <w:rStyle w:val="VerbatimChar"/>
        </w:rPr>
        <w:t xml:space="preserve">## 34         hh         46     </w:t>
      </w:r>
      <w:r>
        <w:rPr>
          <w:rStyle w:val="VerbatimChar"/>
        </w:rPr>
        <w:t xml:space="preserve">   18.0    red</w:t>
      </w:r>
      <w:r>
        <w:br/>
      </w:r>
      <w:r>
        <w:rPr>
          <w:rStyle w:val="VerbatimChar"/>
        </w:rPr>
        <w:t>## 35         ii         37        17.5 yellow</w:t>
      </w:r>
      <w:r>
        <w:br/>
      </w:r>
      <w:r>
        <w:rPr>
          <w:rStyle w:val="VerbatimChar"/>
        </w:rPr>
        <w:t>## 36         jj         44        19.0 yellow</w:t>
      </w:r>
      <w:r>
        <w:br/>
      </w:r>
      <w:r>
        <w:rPr>
          <w:rStyle w:val="VerbatimChar"/>
        </w:rPr>
        <w:lastRenderedPageBreak/>
        <w:t>## 37         kk         44        14.0 yellow</w:t>
      </w:r>
      <w:r>
        <w:br/>
      </w:r>
      <w:r>
        <w:rPr>
          <w:rStyle w:val="VerbatimChar"/>
        </w:rPr>
        <w:t>## 38         ll         37         8.0 yellow</w:t>
      </w:r>
      <w:r>
        <w:br/>
      </w:r>
      <w:r>
        <w:rPr>
          <w:rStyle w:val="VerbatimChar"/>
        </w:rPr>
        <w:t>## 39         mm         29        10.0 yellow</w:t>
      </w:r>
      <w:r>
        <w:br/>
      </w:r>
      <w:r>
        <w:rPr>
          <w:rStyle w:val="VerbatimChar"/>
        </w:rPr>
        <w:t>## 40         nn         37         9.0    red</w:t>
      </w:r>
      <w:r>
        <w:br/>
      </w:r>
      <w:r>
        <w:rPr>
          <w:rStyle w:val="VerbatimChar"/>
        </w:rPr>
        <w:t>## 41         oo         36        12.0 purple</w:t>
      </w:r>
      <w:r>
        <w:br/>
      </w:r>
      <w:r>
        <w:rPr>
          <w:rStyle w:val="VerbatimChar"/>
        </w:rPr>
        <w:t>## 42         pp         47        15.5 purple</w:t>
      </w:r>
      <w:r>
        <w:br/>
      </w:r>
      <w:r>
        <w:rPr>
          <w:rStyle w:val="VerbatimChar"/>
        </w:rPr>
        <w:t>## 43         qq         38        16.0 yellow</w:t>
      </w:r>
      <w:r>
        <w:br/>
      </w:r>
      <w:r>
        <w:rPr>
          <w:rStyle w:val="VerbatimChar"/>
        </w:rPr>
        <w:t xml:space="preserve">## 44         rr     </w:t>
      </w:r>
      <w:r>
        <w:rPr>
          <w:rStyle w:val="VerbatimChar"/>
        </w:rPr>
        <w:t xml:space="preserve">    40        16.0    red</w:t>
      </w:r>
      <w:r>
        <w:br/>
      </w:r>
      <w:r>
        <w:rPr>
          <w:rStyle w:val="VerbatimChar"/>
        </w:rPr>
        <w:t>## 45         ss         45        17.0 purple</w:t>
      </w:r>
    </w:p>
    <w:p w14:paraId="6408D53C" w14:textId="77777777" w:rsidR="00284377" w:rsidRDefault="000E02B2">
      <w:pPr>
        <w:pStyle w:val="Heading3"/>
      </w:pPr>
      <w:bookmarkStart w:id="1" w:name="b"/>
      <w:r>
        <w:t>(1.b)</w:t>
      </w:r>
    </w:p>
    <w:p w14:paraId="41E94812" w14:textId="77777777" w:rsidR="00284377" w:rsidRDefault="000E02B2">
      <w:pPr>
        <w:pStyle w:val="FirstParagraph"/>
      </w:pPr>
      <w:r>
        <w:t>Fdata is a data frame because it stores data tables that contains multiple data types. A matrix can only store one data type and Fdata stores numbers as well as characters there</w:t>
      </w:r>
      <w:r>
        <w:t>fore it must be a dataframe.</w:t>
      </w:r>
    </w:p>
    <w:p w14:paraId="2D7EBC3F" w14:textId="77777777" w:rsidR="00284377" w:rsidRDefault="000E02B2">
      <w:pPr>
        <w:pStyle w:val="Heading3"/>
      </w:pPr>
      <w:bookmarkStart w:id="2" w:name="c"/>
      <w:bookmarkEnd w:id="1"/>
      <w:r>
        <w:t>(1.c)</w:t>
      </w:r>
    </w:p>
    <w:p w14:paraId="72089154" w14:textId="77777777" w:rsidR="00284377" w:rsidRDefault="000E02B2">
      <w:pPr>
        <w:pStyle w:val="SourceCode"/>
      </w:pPr>
      <w:r>
        <w:rPr>
          <w:rStyle w:val="NormalTok"/>
        </w:rPr>
        <w:t xml:space="preserve">FlowerMatri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>(Fdata[ ,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>])</w:t>
      </w:r>
    </w:p>
    <w:p w14:paraId="4DBC388E" w14:textId="77777777" w:rsidR="00284377" w:rsidRDefault="000E02B2">
      <w:pPr>
        <w:pStyle w:val="Heading3"/>
      </w:pPr>
      <w:bookmarkStart w:id="3" w:name="d"/>
      <w:bookmarkEnd w:id="2"/>
      <w:r>
        <w:t>(1.d)</w:t>
      </w:r>
    </w:p>
    <w:p w14:paraId="48D26EEF" w14:textId="77777777" w:rsidR="00284377" w:rsidRDefault="000E02B2">
      <w:pPr>
        <w:pStyle w:val="SourceCode"/>
      </w:pPr>
      <w:r>
        <w:rPr>
          <w:rStyle w:val="FunctionTok"/>
        </w:rPr>
        <w:t>colnames</w:t>
      </w:r>
      <w:r>
        <w:rPr>
          <w:rStyle w:val="NormalTok"/>
        </w:rPr>
        <w:t xml:space="preserve">(FlowerMatrix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ge (in days)"</w:t>
      </w:r>
      <w:r>
        <w:rPr>
          <w:rStyle w:val="NormalTok"/>
        </w:rPr>
        <w:t xml:space="preserve">, </w:t>
      </w:r>
      <w:r>
        <w:rPr>
          <w:rStyle w:val="StringTok"/>
        </w:rPr>
        <w:t>"Height (in cm)"</w:t>
      </w:r>
      <w:r>
        <w:rPr>
          <w:rStyle w:val="NormalTok"/>
        </w:rPr>
        <w:t>)</w:t>
      </w:r>
    </w:p>
    <w:p w14:paraId="4BF6AE60" w14:textId="77777777" w:rsidR="00284377" w:rsidRDefault="000E02B2">
      <w:pPr>
        <w:pStyle w:val="Heading3"/>
      </w:pPr>
      <w:bookmarkStart w:id="4" w:name="e"/>
      <w:bookmarkEnd w:id="3"/>
      <w:r>
        <w:t>(1.e)</w:t>
      </w:r>
    </w:p>
    <w:p w14:paraId="518C73C3" w14:textId="77777777" w:rsidR="00284377" w:rsidRDefault="000E02B2">
      <w:pPr>
        <w:pStyle w:val="SourceCode"/>
      </w:pPr>
      <w:r>
        <w:rPr>
          <w:rStyle w:val="FunctionTok"/>
        </w:rPr>
        <w:t>rownames</w:t>
      </w:r>
      <w:r>
        <w:rPr>
          <w:rStyle w:val="NormalTok"/>
        </w:rPr>
        <w:t xml:space="preserve">(FlowerMatrix)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Fdata</w:t>
      </w:r>
      <w:r>
        <w:rPr>
          <w:rStyle w:val="SpecialCharTok"/>
        </w:rPr>
        <w:t>$</w:t>
      </w:r>
      <w:r>
        <w:rPr>
          <w:rStyle w:val="NormalTok"/>
        </w:rPr>
        <w:t>Individual)</w:t>
      </w:r>
    </w:p>
    <w:p w14:paraId="1441E658" w14:textId="77777777" w:rsidR="00284377" w:rsidRDefault="000E02B2">
      <w:pPr>
        <w:pStyle w:val="Heading2"/>
      </w:pPr>
      <w:bookmarkStart w:id="5" w:name="question-2"/>
      <w:bookmarkEnd w:id="0"/>
      <w:bookmarkEnd w:id="4"/>
      <w:r>
        <w:t>Question 2:</w:t>
      </w:r>
    </w:p>
    <w:p w14:paraId="3F2E8407" w14:textId="77777777" w:rsidR="00284377" w:rsidRDefault="000E02B2">
      <w:pPr>
        <w:pStyle w:val="Heading3"/>
      </w:pPr>
      <w:bookmarkStart w:id="6" w:name="a"/>
      <w:r>
        <w:t>(2.a)</w:t>
      </w:r>
    </w:p>
    <w:p w14:paraId="768BD403" w14:textId="77777777" w:rsidR="00284377" w:rsidRDefault="000E02B2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Fdata</w:t>
      </w:r>
      <w:r>
        <w:rPr>
          <w:rStyle w:val="SpecialCharTok"/>
        </w:rPr>
        <w:t>$</w:t>
      </w:r>
      <w:r>
        <w:rPr>
          <w:rStyle w:val="NormalTok"/>
        </w:rPr>
        <w:t>Age)</w:t>
      </w:r>
    </w:p>
    <w:p w14:paraId="6D515E43" w14:textId="77777777" w:rsidR="00284377" w:rsidRDefault="000E02B2">
      <w:pPr>
        <w:pStyle w:val="SourceCode"/>
      </w:pPr>
      <w:r>
        <w:rPr>
          <w:rStyle w:val="VerbatimChar"/>
        </w:rPr>
        <w:t>## [1] 37.42222</w:t>
      </w:r>
    </w:p>
    <w:p w14:paraId="659A3530" w14:textId="77777777" w:rsidR="00284377" w:rsidRDefault="000E02B2">
      <w:pPr>
        <w:pStyle w:val="FirstParagraph"/>
      </w:pPr>
      <w:r>
        <w:t xml:space="preserve">The average </w:t>
      </w:r>
      <w:r>
        <w:t>age is ~37.42 days</w:t>
      </w:r>
    </w:p>
    <w:p w14:paraId="67F74E39" w14:textId="77777777" w:rsidR="00284377" w:rsidRDefault="000E02B2">
      <w:pPr>
        <w:pStyle w:val="Heading3"/>
      </w:pPr>
      <w:bookmarkStart w:id="7" w:name="b-1"/>
      <w:bookmarkEnd w:id="6"/>
      <w:r>
        <w:t>(2.b)</w:t>
      </w:r>
    </w:p>
    <w:p w14:paraId="1580CE1B" w14:textId="77777777" w:rsidR="00284377" w:rsidRDefault="000E02B2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Fdata</w:t>
      </w:r>
      <w:r>
        <w:rPr>
          <w:rStyle w:val="SpecialCharTok"/>
        </w:rPr>
        <w:t>$</w:t>
      </w:r>
      <w:r>
        <w:rPr>
          <w:rStyle w:val="NormalTok"/>
        </w:rPr>
        <w:t>Height..cm.)</w:t>
      </w:r>
    </w:p>
    <w:p w14:paraId="096F9CC8" w14:textId="77777777" w:rsidR="00284377" w:rsidRDefault="000E02B2">
      <w:pPr>
        <w:pStyle w:val="SourceCode"/>
      </w:pPr>
      <w:r>
        <w:rPr>
          <w:rStyle w:val="VerbatimChar"/>
        </w:rPr>
        <w:t>## [1] 11.87778</w:t>
      </w:r>
    </w:p>
    <w:p w14:paraId="19DE5643" w14:textId="77777777" w:rsidR="00284377" w:rsidRDefault="000E02B2">
      <w:pPr>
        <w:pStyle w:val="FirstParagraph"/>
      </w:pPr>
      <w:r>
        <w:t>The average height is ~11.88 centimeters</w:t>
      </w:r>
    </w:p>
    <w:p w14:paraId="01A00543" w14:textId="77777777" w:rsidR="00284377" w:rsidRDefault="000E02B2">
      <w:pPr>
        <w:pStyle w:val="Heading3"/>
      </w:pPr>
      <w:bookmarkStart w:id="8" w:name="c-1"/>
      <w:bookmarkEnd w:id="7"/>
      <w:r>
        <w:t>(2.c)</w:t>
      </w:r>
    </w:p>
    <w:p w14:paraId="72F6824D" w14:textId="77777777" w:rsidR="00284377" w:rsidRDefault="000E02B2">
      <w:pPr>
        <w:pStyle w:val="SourceCode"/>
      </w:pPr>
      <w:r>
        <w:rPr>
          <w:rStyle w:val="FunctionTok"/>
        </w:rPr>
        <w:t>max</w:t>
      </w:r>
      <w:r>
        <w:rPr>
          <w:rStyle w:val="NormalTok"/>
        </w:rPr>
        <w:t>(Fdata</w:t>
      </w:r>
      <w:r>
        <w:rPr>
          <w:rStyle w:val="SpecialCharTok"/>
        </w:rPr>
        <w:t>$</w:t>
      </w:r>
      <w:r>
        <w:rPr>
          <w:rStyle w:val="NormalTok"/>
        </w:rPr>
        <w:t>Height..cm.)</w:t>
      </w:r>
    </w:p>
    <w:p w14:paraId="75F1AF31" w14:textId="77777777" w:rsidR="00284377" w:rsidRDefault="000E02B2">
      <w:pPr>
        <w:pStyle w:val="SourceCode"/>
      </w:pPr>
      <w:r>
        <w:rPr>
          <w:rStyle w:val="VerbatimChar"/>
        </w:rPr>
        <w:t>## [1] 19</w:t>
      </w:r>
    </w:p>
    <w:p w14:paraId="53DAF3D8" w14:textId="77777777" w:rsidR="00284377" w:rsidRDefault="000E02B2">
      <w:pPr>
        <w:pStyle w:val="SourceCode"/>
      </w:pPr>
      <w:r>
        <w:rPr>
          <w:rStyle w:val="FunctionTok"/>
        </w:rPr>
        <w:t>max</w:t>
      </w:r>
      <w:r>
        <w:rPr>
          <w:rStyle w:val="NormalTok"/>
        </w:rPr>
        <w:t>(Fdata</w:t>
      </w:r>
      <w:r>
        <w:rPr>
          <w:rStyle w:val="SpecialCharTok"/>
        </w:rPr>
        <w:t>$</w:t>
      </w:r>
      <w:r>
        <w:rPr>
          <w:rStyle w:val="NormalTok"/>
        </w:rPr>
        <w:t>Age..days.)</w:t>
      </w:r>
    </w:p>
    <w:p w14:paraId="11C987DA" w14:textId="77777777" w:rsidR="00284377" w:rsidRDefault="000E02B2">
      <w:pPr>
        <w:pStyle w:val="SourceCode"/>
      </w:pPr>
      <w:r>
        <w:rPr>
          <w:rStyle w:val="VerbatimChar"/>
        </w:rPr>
        <w:t>## [1] 48</w:t>
      </w:r>
    </w:p>
    <w:p w14:paraId="7B6D7CA0" w14:textId="77777777" w:rsidR="00284377" w:rsidRDefault="000E02B2">
      <w:pPr>
        <w:pStyle w:val="FirstParagraph"/>
      </w:pPr>
      <w:r>
        <w:t>The tallest flower is 19 centimeters tall and the oldest flower is 48 days old</w:t>
      </w:r>
    </w:p>
    <w:p w14:paraId="3252FC70" w14:textId="77777777" w:rsidR="00284377" w:rsidRDefault="000E02B2">
      <w:pPr>
        <w:pStyle w:val="Heading3"/>
      </w:pPr>
      <w:bookmarkStart w:id="9" w:name="d-1"/>
      <w:bookmarkEnd w:id="8"/>
      <w:r>
        <w:lastRenderedPageBreak/>
        <w:t>(2.d)</w:t>
      </w:r>
    </w:p>
    <w:p w14:paraId="34AB2756" w14:textId="77777777" w:rsidR="00284377" w:rsidRDefault="000E02B2">
      <w:pPr>
        <w:pStyle w:val="SourceCode"/>
      </w:pPr>
      <w:r>
        <w:rPr>
          <w:rStyle w:val="FunctionTok"/>
        </w:rPr>
        <w:t>min</w:t>
      </w:r>
      <w:r>
        <w:rPr>
          <w:rStyle w:val="NormalTok"/>
        </w:rPr>
        <w:t>(Fdata</w:t>
      </w:r>
      <w:r>
        <w:rPr>
          <w:rStyle w:val="SpecialCharTok"/>
        </w:rPr>
        <w:t>$</w:t>
      </w:r>
      <w:r>
        <w:rPr>
          <w:rStyle w:val="NormalTok"/>
        </w:rPr>
        <w:t>Height..cm.)</w:t>
      </w:r>
    </w:p>
    <w:p w14:paraId="2510CF22" w14:textId="77777777" w:rsidR="00284377" w:rsidRDefault="000E02B2">
      <w:pPr>
        <w:pStyle w:val="SourceCode"/>
      </w:pPr>
      <w:r>
        <w:rPr>
          <w:rStyle w:val="VerbatimChar"/>
        </w:rPr>
        <w:t>## [1] 4</w:t>
      </w:r>
    </w:p>
    <w:p w14:paraId="10E70A5F" w14:textId="77777777" w:rsidR="00284377" w:rsidRDefault="000E02B2">
      <w:pPr>
        <w:pStyle w:val="SourceCode"/>
      </w:pPr>
      <w:r>
        <w:rPr>
          <w:rStyle w:val="FunctionTok"/>
        </w:rPr>
        <w:t>min</w:t>
      </w:r>
      <w:r>
        <w:rPr>
          <w:rStyle w:val="NormalTok"/>
        </w:rPr>
        <w:t>(Fdata</w:t>
      </w:r>
      <w:r>
        <w:rPr>
          <w:rStyle w:val="SpecialCharTok"/>
        </w:rPr>
        <w:t>$</w:t>
      </w:r>
      <w:r>
        <w:rPr>
          <w:rStyle w:val="NormalTok"/>
        </w:rPr>
        <w:t>Age..days.)</w:t>
      </w:r>
    </w:p>
    <w:p w14:paraId="0A8588C6" w14:textId="77777777" w:rsidR="00284377" w:rsidRDefault="000E02B2">
      <w:pPr>
        <w:pStyle w:val="SourceCode"/>
      </w:pPr>
      <w:r>
        <w:rPr>
          <w:rStyle w:val="VerbatimChar"/>
        </w:rPr>
        <w:t>## [1] 26</w:t>
      </w:r>
    </w:p>
    <w:p w14:paraId="3FDCD87D" w14:textId="77777777" w:rsidR="00284377" w:rsidRDefault="000E02B2">
      <w:pPr>
        <w:pStyle w:val="FirstParagraph"/>
      </w:pPr>
      <w:r>
        <w:t>The shortest flower is 4 centimeters tall and the youngest flower is 26 years old.</w:t>
      </w:r>
    </w:p>
    <w:p w14:paraId="166A14F8" w14:textId="77777777" w:rsidR="00284377" w:rsidRDefault="000E02B2">
      <w:pPr>
        <w:pStyle w:val="Heading3"/>
      </w:pPr>
      <w:bookmarkStart w:id="10" w:name="e-1"/>
      <w:bookmarkEnd w:id="9"/>
      <w:r>
        <w:t>(2.e)</w:t>
      </w:r>
    </w:p>
    <w:p w14:paraId="7EB33499" w14:textId="77777777" w:rsidR="00284377" w:rsidRDefault="000E02B2">
      <w:pPr>
        <w:pStyle w:val="FirstParagraph"/>
      </w:pPr>
      <w:r>
        <w:t>The tallest flower</w:t>
      </w:r>
      <w:r>
        <w:t xml:space="preserve"> from part c is yellow. The oldest flower from part c is also yellow. The shortest flower from part d is red. The youngest flower from part d is also yellow.</w:t>
      </w:r>
    </w:p>
    <w:p w14:paraId="3BF5CEDD" w14:textId="77777777" w:rsidR="00284377" w:rsidRDefault="000E02B2">
      <w:pPr>
        <w:pStyle w:val="Heading2"/>
      </w:pPr>
      <w:bookmarkStart w:id="11" w:name="question-3"/>
      <w:bookmarkEnd w:id="5"/>
      <w:bookmarkEnd w:id="10"/>
      <w:r>
        <w:t>Question 3:</w:t>
      </w:r>
    </w:p>
    <w:p w14:paraId="600DC2BC" w14:textId="77777777" w:rsidR="00284377" w:rsidRDefault="000E02B2">
      <w:pPr>
        <w:pStyle w:val="Heading3"/>
      </w:pPr>
      <w:bookmarkStart w:id="12" w:name="a-1"/>
      <w:r>
        <w:t>(3.a)</w:t>
      </w:r>
    </w:p>
    <w:p w14:paraId="0AF486F5" w14:textId="77777777" w:rsidR="00284377" w:rsidRDefault="000E02B2"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FlowerMatrix)</w:t>
      </w:r>
    </w:p>
    <w:p w14:paraId="61EA249E" w14:textId="77777777" w:rsidR="00284377" w:rsidRDefault="000E02B2">
      <w:pPr>
        <w:pStyle w:val="FirstParagraph"/>
      </w:pPr>
      <w:r>
        <w:t>There are 45 rows in the matrix</w:t>
      </w:r>
    </w:p>
    <w:p w14:paraId="6E8BA367" w14:textId="77777777" w:rsidR="00284377" w:rsidRDefault="000E02B2">
      <w:pPr>
        <w:pStyle w:val="Heading3"/>
      </w:pPr>
      <w:bookmarkStart w:id="13" w:name="b-2"/>
      <w:bookmarkEnd w:id="12"/>
      <w:r>
        <w:t>(3.b)</w:t>
      </w:r>
    </w:p>
    <w:p w14:paraId="7E0896BB" w14:textId="77777777" w:rsidR="00284377" w:rsidRDefault="000E02B2">
      <w:pPr>
        <w:pStyle w:val="SourceCode"/>
      </w:pPr>
      <w:r>
        <w:rPr>
          <w:rStyle w:val="NormalTok"/>
        </w:rPr>
        <w:t xml:space="preserve">Samp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</w:t>
      </w:r>
      <w:r>
        <w:rPr>
          <w:rStyle w:val="FunctionTok"/>
        </w:rPr>
        <w:t>w</w:t>
      </w:r>
      <w:r>
        <w:rPr>
          <w:rStyle w:val="NormalTok"/>
        </w:rPr>
        <w:t xml:space="preserve">(FlowerMatrix), </w:t>
      </w:r>
      <w:r>
        <w:rPr>
          <w:rStyle w:val="DecValTok"/>
        </w:rPr>
        <w:t>15</w:t>
      </w:r>
      <w:r>
        <w:rPr>
          <w:rStyle w:val="NormalTok"/>
        </w:rPr>
        <w:t>)</w:t>
      </w:r>
    </w:p>
    <w:p w14:paraId="2A8B8EED" w14:textId="77777777" w:rsidR="00284377" w:rsidRDefault="000E02B2">
      <w:pPr>
        <w:pStyle w:val="Heading3"/>
      </w:pPr>
      <w:bookmarkStart w:id="14" w:name="c-2"/>
      <w:bookmarkEnd w:id="13"/>
      <w:r>
        <w:t>(3.c)</w:t>
      </w:r>
    </w:p>
    <w:p w14:paraId="46F6F1D7" w14:textId="77777777" w:rsidR="00284377" w:rsidRDefault="000E02B2">
      <w:pPr>
        <w:pStyle w:val="SourceCode"/>
      </w:pPr>
      <w:r>
        <w:rPr>
          <w:rStyle w:val="NormalTok"/>
        </w:rPr>
        <w:t xml:space="preserve">SampleMatri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 xml:space="preserve">(FlowerMatrix[Samp, ]), </w:t>
      </w:r>
      <w:r>
        <w:rPr>
          <w:rStyle w:val="AttributeTok"/>
        </w:rPr>
        <w:t>nrow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SampleMatrix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ge (in days)"</w:t>
      </w:r>
      <w:r>
        <w:rPr>
          <w:rStyle w:val="NormalTok"/>
        </w:rPr>
        <w:t xml:space="preserve">, </w:t>
      </w:r>
      <w:r>
        <w:rPr>
          <w:rStyle w:val="StringTok"/>
        </w:rPr>
        <w:t>"Height (in cm)"</w:t>
      </w:r>
      <w:r>
        <w:rPr>
          <w:rStyle w:val="NormalTok"/>
        </w:rPr>
        <w:t>)</w:t>
      </w:r>
    </w:p>
    <w:p w14:paraId="0AA8937C" w14:textId="77777777" w:rsidR="00284377" w:rsidRDefault="000E02B2">
      <w:pPr>
        <w:pStyle w:val="Heading3"/>
      </w:pPr>
      <w:bookmarkStart w:id="15" w:name="d-2"/>
      <w:bookmarkEnd w:id="14"/>
      <w:r>
        <w:t>(3.d)</w:t>
      </w:r>
    </w:p>
    <w:p w14:paraId="002EAF61" w14:textId="77777777" w:rsidR="00284377" w:rsidRDefault="000E02B2">
      <w:pPr>
        <w:pStyle w:val="SourceCode"/>
      </w:pPr>
      <w:r>
        <w:rPr>
          <w:rStyle w:val="FunctionTok"/>
        </w:rPr>
        <w:t>colMeans</w:t>
      </w:r>
      <w:r>
        <w:rPr>
          <w:rStyle w:val="NormalTok"/>
        </w:rPr>
        <w:t>(SampleMatrix)</w:t>
      </w:r>
    </w:p>
    <w:p w14:paraId="1A0AB99D" w14:textId="77777777" w:rsidR="00284377" w:rsidRDefault="000E02B2">
      <w:pPr>
        <w:pStyle w:val="SourceCode"/>
      </w:pPr>
      <w:r>
        <w:rPr>
          <w:rStyle w:val="VerbatimChar"/>
        </w:rPr>
        <w:t xml:space="preserve">##  Age (in days) Height (in cm) </w:t>
      </w:r>
      <w:r>
        <w:br/>
      </w:r>
      <w:r>
        <w:rPr>
          <w:rStyle w:val="VerbatimChar"/>
        </w:rPr>
        <w:t>##       36.06667       10.70000</w:t>
      </w:r>
    </w:p>
    <w:p w14:paraId="287F774F" w14:textId="77777777" w:rsidR="00284377" w:rsidRDefault="000E02B2">
      <w:pPr>
        <w:pStyle w:val="FirstParagraph"/>
      </w:pPr>
      <w:r>
        <w:t>The sample ave</w:t>
      </w:r>
      <w:r>
        <w:t>rage age of the flowers is ~37.07 days and the sample average height is ~11.03 cm. These results are very similar to the results found in questions 2 a/b but they are both just a bit under the actual value. That being said depending on the sample these val</w:t>
      </w:r>
      <w:r>
        <w:t>ues could fluctuate dramatically</w:t>
      </w:r>
      <w:bookmarkEnd w:id="11"/>
      <w:bookmarkEnd w:id="15"/>
    </w:p>
    <w:sectPr w:rsidR="0028437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1E6580" w14:textId="77777777" w:rsidR="000E02B2" w:rsidRDefault="000E02B2">
      <w:pPr>
        <w:spacing w:after="0"/>
      </w:pPr>
      <w:r>
        <w:separator/>
      </w:r>
    </w:p>
  </w:endnote>
  <w:endnote w:type="continuationSeparator" w:id="0">
    <w:p w14:paraId="6F8F24F8" w14:textId="77777777" w:rsidR="000E02B2" w:rsidRDefault="000E02B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2967A8" w14:textId="77777777" w:rsidR="000E02B2" w:rsidRDefault="000E02B2">
      <w:r>
        <w:separator/>
      </w:r>
    </w:p>
  </w:footnote>
  <w:footnote w:type="continuationSeparator" w:id="0">
    <w:p w14:paraId="1DE92051" w14:textId="77777777" w:rsidR="000E02B2" w:rsidRDefault="000E02B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A50672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84377"/>
    <w:rsid w:val="000E02B2"/>
    <w:rsid w:val="00284377"/>
    <w:rsid w:val="006C4EC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FD4132"/>
  <w15:docId w15:val="{FB847A86-538C-4F3D-8087-943994FD0A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85</Words>
  <Characters>3341</Characters>
  <Application>Microsoft Office Word</Application>
  <DocSecurity>0</DocSecurity>
  <Lines>27</Lines>
  <Paragraphs>7</Paragraphs>
  <ScaleCrop>false</ScaleCrop>
  <Company/>
  <LinksUpToDate>false</LinksUpToDate>
  <CharactersWithSpaces>3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_2_Worksheet</dc:title>
  <dc:creator>Eric Huber</dc:creator>
  <cp:keywords/>
  <cp:lastModifiedBy>Eric Huber</cp:lastModifiedBy>
  <cp:revision>2</cp:revision>
  <dcterms:created xsi:type="dcterms:W3CDTF">2022-02-03T00:24:00Z</dcterms:created>
  <dcterms:modified xsi:type="dcterms:W3CDTF">2022-02-03T0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2/02/2022</vt:lpwstr>
  </property>
  <property fmtid="{D5CDD505-2E9C-101B-9397-08002B2CF9AE}" pid="3" name="output">
    <vt:lpwstr>word_document</vt:lpwstr>
  </property>
</Properties>
</file>